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79D" w:rsidRPr="008A4A61" w:rsidRDefault="00242F62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bookmarkStart w:id="0" w:name="_GoBack"/>
      <w:r w:rsidRPr="00242F62">
        <w:rPr>
          <w:rFonts w:asciiTheme="minorEastAsia" w:eastAsia="SimSun" w:hAnsiTheme="minorEastAsia" w:hint="eastAsia"/>
          <w:szCs w:val="24"/>
          <w:lang w:eastAsia="zh-CN"/>
        </w:rPr>
        <w:t>社区信誉</w:t>
      </w:r>
      <w:r>
        <w:rPr>
          <w:rFonts w:asciiTheme="minorEastAsia" w:eastAsia="SimSun" w:hAnsiTheme="minorEastAsia"/>
          <w:szCs w:val="24"/>
          <w:lang w:eastAsia="zh-CN"/>
        </w:rPr>
        <w:t xml:space="preserve"> </w:t>
      </w:r>
      <w:r w:rsidRPr="00242F62">
        <w:rPr>
          <w:rFonts w:asciiTheme="minorEastAsia" w:eastAsia="SimSun" w:hAnsiTheme="minorEastAsia" w:cs="Times New Roman"/>
          <w:color w:val="000000"/>
          <w:szCs w:val="24"/>
          <w:lang w:eastAsia="zh-CN"/>
        </w:rPr>
        <w:t xml:space="preserve">(Community Trustworthiness) </w:t>
      </w:r>
      <w:r w:rsidRPr="00242F62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242F6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促进信任，谈判，交流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242F6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绩效，地位，社会资本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:rsidR="00242F62" w:rsidRPr="00881477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ajorEastAsia" w:eastAsiaTheme="majorEastAsia" w:hAnsiTheme="maj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ajorEastAsia" w:eastAsia="SimSun" w:hAnsiTheme="majorEastAsia" w:hint="eastAsia"/>
                <w:sz w:val="24"/>
                <w:szCs w:val="24"/>
                <w:lang w:eastAsia="zh-CN"/>
              </w:rPr>
              <w:t>社</w:t>
            </w:r>
            <w:r w:rsidRPr="009840AD">
              <w:rPr>
                <w:rFonts w:eastAsia="SimSun" w:hint="eastAsia"/>
                <w:lang w:eastAsia="zh-CN"/>
              </w:rPr>
              <w:t>区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396C7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成</w:t>
            </w:r>
            <w:r w:rsidRPr="0088147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员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 xml:space="preserve">4 </w:t>
            </w: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项</w:t>
            </w:r>
            <w:r w:rsidRPr="00242F6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>5</w:t>
            </w: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分评分项目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242F6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.734</w:t>
            </w:r>
          </w:p>
        </w:tc>
      </w:tr>
      <w:tr w:rsidR="00242F62" w:rsidRPr="008A4A61" w:rsidTr="001379F5">
        <w:tc>
          <w:tcPr>
            <w:tcW w:w="1075" w:type="dxa"/>
            <w:shd w:val="clear" w:color="auto" w:fill="auto"/>
          </w:tcPr>
          <w:p w:rsidR="00242F62" w:rsidRPr="008A4A61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242F62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 xml:space="preserve">Mok, Bong-ho, Chau-kiu Cheung, and Steven Sek-yum Ngai. 2006. </w:t>
            </w:r>
            <w:r w:rsidRPr="00242F62">
              <w:rPr>
                <w:rFonts w:ascii="Times New Roman" w:eastAsia="SimSun" w:hAnsi="Times New Roman" w:cs="Times New Roman"/>
                <w:bCs/>
                <w:i/>
                <w:sz w:val="24"/>
                <w:szCs w:val="20"/>
                <w:lang w:eastAsia="zh-CN"/>
              </w:rPr>
              <w:t>Professional Contribution to the Sustainability of Self-help Groups and Their Social Capital Created in CIIF Projects</w:t>
            </w:r>
            <w:r w:rsidRPr="00242F62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>. Hong Kong, China: Community Investment and Inclusion Fund.</w:t>
            </w:r>
          </w:p>
        </w:tc>
      </w:tr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242F62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  <w:lang w:eastAsia="zh-CN"/>
        </w:rPr>
      </w:pPr>
      <w:r w:rsidRPr="00242F62">
        <w:rPr>
          <w:rFonts w:asciiTheme="minorEastAsia" w:eastAsia="SimSun" w:hAnsiTheme="minorEastAsia" w:hint="eastAsia"/>
          <w:szCs w:val="24"/>
          <w:lang w:eastAsia="zh-CN"/>
        </w:rPr>
        <w:t>社区信誉</w:t>
      </w:r>
      <w:r w:rsidRPr="00242F62">
        <w:rPr>
          <w:rFonts w:asciiTheme="minorEastAsia" w:eastAsia="SimSun" w:hAnsiTheme="minorEastAsia" w:cs="Times New Roman" w:hint="eastAsia"/>
          <w:szCs w:val="24"/>
          <w:lang w:eastAsia="zh-CN"/>
        </w:rPr>
        <w:t>的</w:t>
      </w:r>
      <w:r w:rsidRPr="00242F62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计分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7"/>
        <w:gridCol w:w="1560"/>
      </w:tblGrid>
      <w:tr w:rsidR="00242F62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回应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2C497E" w:rsidRDefault="00242F62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42F62">
              <w:rPr>
                <w:rFonts w:asciiTheme="minorEastAsia" w:eastAsia="SimSun" w:hAnsiTheme="minorEastAsia" w:hint="eastAsia"/>
                <w:szCs w:val="24"/>
                <w:lang w:eastAsia="zh-CN"/>
              </w:rPr>
              <w:t>没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2C497E" w:rsidRDefault="00242F6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42F62">
              <w:rPr>
                <w:rFonts w:asciiTheme="minorEastAsia" w:eastAsia="SimSun" w:hAnsiTheme="minorEastAsia" w:hint="eastAsia"/>
                <w:szCs w:val="24"/>
                <w:lang w:eastAsia="zh-CN"/>
              </w:rPr>
              <w:t>颇少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2C497E" w:rsidRDefault="00242F6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42F62">
              <w:rPr>
                <w:rFonts w:asciiTheme="minorEastAsia" w:eastAsia="SimSun" w:hAnsiTheme="minorEastAsia" w:hint="eastAsia"/>
                <w:szCs w:val="24"/>
                <w:lang w:eastAsia="zh-CN"/>
              </w:rPr>
              <w:t>一般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2C497E" w:rsidRDefault="00242F6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42F62">
              <w:rPr>
                <w:rFonts w:asciiTheme="minorEastAsia" w:eastAsia="SimSun" w:hAnsiTheme="minorEastAsia" w:hint="eastAsia"/>
                <w:szCs w:val="24"/>
                <w:lang w:eastAsia="zh-CN"/>
              </w:rPr>
              <w:t>颇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2C497E" w:rsidRDefault="00242F6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42F62">
              <w:rPr>
                <w:rFonts w:asciiTheme="minorEastAsia" w:eastAsia="SimSun" w:hAnsiTheme="minorEastAsia" w:hint="eastAsia"/>
                <w:szCs w:val="24"/>
                <w:lang w:eastAsia="zh-CN"/>
              </w:rPr>
              <w:t>很多</w:t>
            </w:r>
          </w:p>
        </w:tc>
      </w:tr>
      <w:tr w:rsidR="00242F62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-2</w:t>
            </w: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</w:tr>
      <w:tr w:rsidR="00242F62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38661D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3-4</w:t>
            </w: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 xml:space="preserve"> </w:t>
            </w: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（反向计分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1849F0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1849F0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1849F0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1849F0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F62" w:rsidRPr="001849F0" w:rsidRDefault="00242F6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</w:tr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34479D" w:rsidRPr="008A4A61" w:rsidTr="001379F5">
        <w:tc>
          <w:tcPr>
            <w:tcW w:w="3431" w:type="dxa"/>
            <w:shd w:val="clear" w:color="auto" w:fill="auto"/>
          </w:tcPr>
          <w:p w:rsidR="0034479D" w:rsidRPr="008A4A61" w:rsidRDefault="00242F62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  <w:lang w:eastAsia="zh-CN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34479D" w:rsidRPr="008A4A61" w:rsidRDefault="00242F62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242F62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行动</w:t>
            </w:r>
          </w:p>
        </w:tc>
      </w:tr>
      <w:tr w:rsidR="00242F62" w:rsidRPr="008A4A61" w:rsidTr="001379F5">
        <w:tc>
          <w:tcPr>
            <w:tcW w:w="343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赞赏</w:t>
            </w:r>
          </w:p>
        </w:tc>
      </w:tr>
      <w:tr w:rsidR="00242F62" w:rsidRPr="008A4A61" w:rsidTr="001379F5">
        <w:tc>
          <w:tcPr>
            <w:tcW w:w="343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一些关注</w:t>
            </w:r>
          </w:p>
        </w:tc>
      </w:tr>
      <w:tr w:rsidR="00242F62" w:rsidRPr="008A4A61" w:rsidTr="001379F5">
        <w:tc>
          <w:tcPr>
            <w:tcW w:w="3431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242F62" w:rsidRPr="00370848" w:rsidRDefault="00242F62" w:rsidP="00242F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242F62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重大关注</w:t>
            </w:r>
          </w:p>
        </w:tc>
      </w:tr>
    </w:tbl>
    <w:p w:rsidR="00242F62" w:rsidRDefault="00242F62"/>
    <w:p w:rsidR="00242F62" w:rsidRDefault="00242F62" w:rsidP="00242F62"/>
    <w:p w:rsidR="00AE5620" w:rsidRPr="00242F62" w:rsidRDefault="00242F62" w:rsidP="00242F62">
      <w:pPr>
        <w:tabs>
          <w:tab w:val="left" w:pos="4755"/>
        </w:tabs>
      </w:pPr>
      <w:r>
        <w:rPr>
          <w:lang w:eastAsia="zh-CN"/>
        </w:rPr>
        <w:tab/>
      </w:r>
      <w:bookmarkEnd w:id="0"/>
    </w:p>
    <w:sectPr w:rsidR="00AE5620" w:rsidRPr="00242F62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740" w:rsidRDefault="00055740" w:rsidP="0034479D">
      <w:r>
        <w:separator/>
      </w:r>
    </w:p>
  </w:endnote>
  <w:endnote w:type="continuationSeparator" w:id="0">
    <w:p w:rsidR="00055740" w:rsidRDefault="00055740" w:rsidP="00344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740" w:rsidRDefault="00055740" w:rsidP="0034479D">
      <w:r>
        <w:separator/>
      </w:r>
    </w:p>
  </w:footnote>
  <w:footnote w:type="continuationSeparator" w:id="0">
    <w:p w:rsidR="00055740" w:rsidRDefault="00055740" w:rsidP="003447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UxMQWSFpbm5ko6SsGpxcWZ+XkgBYa1AGf+7KQsAAAA"/>
  </w:docVars>
  <w:rsids>
    <w:rsidRoot w:val="003762A7"/>
    <w:rsid w:val="00055740"/>
    <w:rsid w:val="00167F55"/>
    <w:rsid w:val="00242F62"/>
    <w:rsid w:val="002915BB"/>
    <w:rsid w:val="0034479D"/>
    <w:rsid w:val="003762A7"/>
    <w:rsid w:val="003D4FB3"/>
    <w:rsid w:val="00924431"/>
    <w:rsid w:val="009C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6044F5B-A8F8-4620-8AC8-55F5C41FD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479D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4479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479D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34479D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447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4:00Z</dcterms:created>
  <dcterms:modified xsi:type="dcterms:W3CDTF">2021-03-05T02:38:00Z</dcterms:modified>
</cp:coreProperties>
</file>